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37FEAD" w14:textId="6BB41831" w:rsidR="00DB48E4" w:rsidRPr="0012060D" w:rsidRDefault="00694653" w:rsidP="00A11321">
      <w:pPr>
        <w:pStyle w:val="BodyText3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L514</w:t>
      </w:r>
      <w:r w:rsidR="005D63C6">
        <w:rPr>
          <w:rFonts w:asciiTheme="minorHAnsi" w:hAnsiTheme="minorHAnsi" w:cstheme="minorHAnsi"/>
          <w:sz w:val="24"/>
          <w:szCs w:val="24"/>
        </w:rPr>
        <w:t>3</w:t>
      </w:r>
      <w:r w:rsidR="00B01AFD">
        <w:rPr>
          <w:rFonts w:asciiTheme="minorHAnsi" w:hAnsiTheme="minorHAnsi" w:cstheme="minorHAnsi"/>
          <w:sz w:val="24"/>
          <w:szCs w:val="24"/>
        </w:rPr>
        <w:t>2</w:t>
      </w:r>
      <w:r w:rsidR="007A7367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435468" w:rsidRP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</w:r>
      <w:r w:rsidR="0012060D">
        <w:rPr>
          <w:rFonts w:asciiTheme="minorHAnsi" w:hAnsiTheme="minorHAnsi" w:cstheme="minorHAnsi"/>
          <w:sz w:val="24"/>
          <w:szCs w:val="24"/>
        </w:rPr>
        <w:tab/>
        <w:t xml:space="preserve">            </w:t>
      </w:r>
      <w:r w:rsidR="00A12759">
        <w:rPr>
          <w:rFonts w:asciiTheme="minorHAnsi" w:hAnsiTheme="minorHAnsi" w:cstheme="minorHAnsi"/>
          <w:sz w:val="24"/>
          <w:szCs w:val="24"/>
        </w:rPr>
        <w:t xml:space="preserve">  </w:t>
      </w:r>
      <w:r w:rsidR="000804A0">
        <w:rPr>
          <w:rFonts w:asciiTheme="minorHAnsi" w:hAnsiTheme="minorHAnsi" w:cstheme="minorHAnsi"/>
          <w:sz w:val="24"/>
          <w:szCs w:val="24"/>
        </w:rPr>
        <w:t xml:space="preserve"> </w:t>
      </w:r>
      <w:r w:rsidR="00B01AFD">
        <w:rPr>
          <w:rFonts w:asciiTheme="minorHAnsi" w:hAnsiTheme="minorHAnsi" w:cstheme="minorHAnsi"/>
          <w:sz w:val="24"/>
          <w:szCs w:val="24"/>
        </w:rPr>
        <w:t>1</w:t>
      </w:r>
      <w:r w:rsidR="000804A0">
        <w:rPr>
          <w:rFonts w:asciiTheme="minorHAnsi" w:hAnsiTheme="minorHAnsi" w:cstheme="minorHAnsi"/>
          <w:sz w:val="24"/>
          <w:szCs w:val="24"/>
        </w:rPr>
        <w:t xml:space="preserve"> </w:t>
      </w:r>
      <w:r w:rsidR="00B01AFD">
        <w:rPr>
          <w:rFonts w:asciiTheme="minorHAnsi" w:hAnsiTheme="minorHAnsi" w:cstheme="minorHAnsi"/>
          <w:sz w:val="24"/>
          <w:szCs w:val="24"/>
        </w:rPr>
        <w:t>MAY</w:t>
      </w:r>
      <w:r w:rsidR="000804A0">
        <w:rPr>
          <w:rFonts w:asciiTheme="minorHAnsi" w:hAnsiTheme="minorHAnsi" w:cstheme="minorHAnsi"/>
          <w:sz w:val="24"/>
          <w:szCs w:val="24"/>
        </w:rPr>
        <w:t xml:space="preserve"> 2025</w:t>
      </w:r>
    </w:p>
    <w:p w14:paraId="2931EE31" w14:textId="77777777" w:rsidR="00A11321" w:rsidRPr="00435468" w:rsidRDefault="00A11321" w:rsidP="009F1E6A">
      <w:pPr>
        <w:pStyle w:val="BodyText3"/>
        <w:jc w:val="center"/>
        <w:rPr>
          <w:rFonts w:asciiTheme="minorHAnsi" w:hAnsiTheme="minorHAnsi" w:cstheme="minorHAnsi"/>
          <w:b/>
          <w:sz w:val="14"/>
          <w:u w:val="single"/>
        </w:rPr>
      </w:pPr>
    </w:p>
    <w:p w14:paraId="55185327" w14:textId="77777777" w:rsidR="00694653" w:rsidRPr="00694653" w:rsidRDefault="00694653" w:rsidP="00694653">
      <w:pPr>
        <w:pStyle w:val="BodyText3"/>
        <w:jc w:val="center"/>
        <w:rPr>
          <w:rFonts w:asciiTheme="minorHAnsi" w:hAnsiTheme="minorHAnsi" w:cstheme="minorHAnsi"/>
        </w:rPr>
      </w:pPr>
      <w:r w:rsidRPr="00694653">
        <w:rPr>
          <w:rFonts w:asciiTheme="minorHAnsi" w:hAnsiTheme="minorHAnsi" w:cstheme="minorHAnsi"/>
          <w:b/>
          <w:sz w:val="36"/>
          <w:szCs w:val="8"/>
          <w:u w:val="single"/>
        </w:rPr>
        <w:t>Release Letter</w:t>
      </w:r>
    </w:p>
    <w:p w14:paraId="213AE646" w14:textId="77777777" w:rsidR="00694653" w:rsidRPr="00217D79" w:rsidRDefault="00694653" w:rsidP="00694653">
      <w:pPr>
        <w:pStyle w:val="BodyText3"/>
        <w:rPr>
          <w:rFonts w:asciiTheme="minorHAnsi" w:hAnsiTheme="minorHAnsi" w:cstheme="minorHAnsi"/>
          <w:b/>
          <w:sz w:val="8"/>
        </w:rPr>
      </w:pPr>
    </w:p>
    <w:p w14:paraId="6BA0BC81" w14:textId="77777777" w:rsidR="00694653" w:rsidRPr="0078415C" w:rsidRDefault="00694653" w:rsidP="00694653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 w:val="18"/>
          <w:szCs w:val="28"/>
        </w:rPr>
      </w:pPr>
    </w:p>
    <w:p w14:paraId="106CA018" w14:textId="77777777" w:rsidR="00694653" w:rsidRPr="00BA213A" w:rsidRDefault="00694653" w:rsidP="00694653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30"/>
          <w:szCs w:val="18"/>
          <w:u w:val="single"/>
        </w:rPr>
      </w:pPr>
      <w:r w:rsidRPr="00694653">
        <w:rPr>
          <w:rFonts w:asciiTheme="minorHAnsi" w:hAnsiTheme="minorHAnsi" w:cstheme="minorHAnsi"/>
          <w:b/>
          <w:bCs/>
          <w:sz w:val="32"/>
          <w:szCs w:val="20"/>
          <w:u w:val="single"/>
        </w:rPr>
        <w:t>To Whom It May Concern</w:t>
      </w:r>
    </w:p>
    <w:p w14:paraId="5BF651C7" w14:textId="77777777" w:rsidR="00694653" w:rsidRDefault="00694653" w:rsidP="00694653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color w:val="auto"/>
          <w:szCs w:val="26"/>
          <w:shd w:val="clear" w:color="auto" w:fill="F5FAFF"/>
        </w:rPr>
      </w:pPr>
      <w:r w:rsidRPr="005F20DA">
        <w:rPr>
          <w:rFonts w:asciiTheme="minorHAnsi" w:hAnsiTheme="minorHAnsi" w:cstheme="minorHAnsi"/>
          <w:color w:val="1B150E"/>
          <w:sz w:val="26"/>
          <w:szCs w:val="28"/>
        </w:rPr>
        <w:br/>
      </w:r>
    </w:p>
    <w:p w14:paraId="32467CAE" w14:textId="2658F2C1" w:rsidR="00694653" w:rsidRPr="00694653" w:rsidRDefault="00694653" w:rsidP="00694653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</w:pP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Dear Mr/Mrs/Miss. </w:t>
      </w:r>
      <w:r w:rsidR="00B01AFD" w:rsidRPr="00B01AFD">
        <w:rPr>
          <w:rFonts w:asciiTheme="minorHAnsi" w:hAnsiTheme="minorHAnsi" w:cstheme="minorHAnsi"/>
          <w:b/>
          <w:bCs/>
          <w:color w:val="auto"/>
          <w:szCs w:val="26"/>
          <w:shd w:val="clear" w:color="auto" w:fill="F5FAFF"/>
        </w:rPr>
        <w:t>Nuhin Ibn Jakaria</w:t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, </w:t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This has reference to your letter of resignation dated </w:t>
      </w:r>
      <w:r w:rsidR="00B01AFD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April 25</w:t>
      </w:r>
      <w:r w:rsidRPr="00694653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, 202</w:t>
      </w:r>
      <w:r w:rsidR="000804A0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5</w:t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, wherein you have requested to be relieved from the services of the company on </w:t>
      </w:r>
      <w:r w:rsidR="00B01AFD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May 5</w:t>
      </w:r>
      <w:r w:rsidRPr="00694653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, 202</w:t>
      </w:r>
      <w:r w:rsidR="000804A0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5</w:t>
      </w:r>
      <w:r w:rsidRPr="00694653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 xml:space="preserve"> </w:t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due to </w:t>
      </w:r>
      <w:r w:rsidR="008C011E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joining another company</w:t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. </w:t>
      </w:r>
    </w:p>
    <w:p w14:paraId="75859557" w14:textId="77777777" w:rsidR="007C0D75" w:rsidRDefault="00694653" w:rsidP="00694653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</w:pP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 xml:space="preserve">We wish to inform you that your resignation is hereby accepted and you are being relieved from the services of the company with effect from close of office hours on </w:t>
      </w:r>
      <w:r w:rsidR="00B01AFD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May 5</w:t>
      </w:r>
      <w:r w:rsidRPr="00694653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, 202</w:t>
      </w:r>
      <w:r w:rsidR="000804A0">
        <w:rPr>
          <w:rFonts w:asciiTheme="minorHAnsi" w:hAnsiTheme="minorHAnsi" w:cstheme="minorHAnsi"/>
          <w:b/>
          <w:color w:val="auto"/>
          <w:szCs w:val="26"/>
          <w:shd w:val="clear" w:color="auto" w:fill="F5FAFF"/>
        </w:rPr>
        <w:t>5</w:t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>.</w:t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>We also certify that your full and final settlement of account with the organization (if any) will be cleared soon as possible.</w:t>
      </w:r>
      <w:r w:rsidRPr="00694653">
        <w:rPr>
          <w:rStyle w:val="apple-converted-space"/>
          <w:rFonts w:asciiTheme="minorHAnsi" w:hAnsiTheme="minorHAnsi" w:cstheme="minorHAnsi"/>
          <w:color w:val="auto"/>
          <w:szCs w:val="26"/>
          <w:shd w:val="clear" w:color="auto" w:fill="F5FAFF"/>
        </w:rPr>
        <w:t> </w:t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Pr="00694653">
        <w:rPr>
          <w:rFonts w:asciiTheme="minorHAnsi" w:hAnsiTheme="minorHAnsi" w:cstheme="minorHAnsi"/>
          <w:color w:val="auto"/>
          <w:szCs w:val="26"/>
        </w:rPr>
        <w:br/>
      </w:r>
      <w:r w:rsidR="007C0D75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Thanks for your service for the company from </w:t>
      </w:r>
      <w:r w:rsidR="007C0D75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>12</w:t>
      </w:r>
      <w:r w:rsidR="007C0D75" w:rsidRP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  <w:vertAlign w:val="superscript"/>
        </w:rPr>
        <w:t>th</w:t>
      </w:r>
      <w:r w:rsidR="007C0D75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 xml:space="preserve"> December 2024</w:t>
      </w:r>
      <w:r w:rsidR="007C0D75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 xml:space="preserve">. </w:t>
      </w:r>
      <w:r w:rsidR="007C0D75" w:rsidRP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>We truly value the contributions you've made during your time with us.</w:t>
      </w:r>
    </w:p>
    <w:p w14:paraId="5529EF62" w14:textId="7169739F" w:rsidR="00694653" w:rsidRPr="00694653" w:rsidRDefault="00694653" w:rsidP="00694653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color w:val="auto"/>
          <w:sz w:val="12"/>
          <w:szCs w:val="26"/>
          <w:shd w:val="clear" w:color="auto" w:fill="F5FAFF"/>
        </w:rPr>
      </w:pPr>
      <w:r w:rsidRPr="00694653">
        <w:rPr>
          <w:rFonts w:asciiTheme="minorHAnsi" w:hAnsiTheme="minorHAnsi" w:cstheme="minorHAnsi"/>
          <w:color w:val="auto"/>
          <w:szCs w:val="26"/>
        </w:rPr>
        <w:br/>
      </w:r>
    </w:p>
    <w:p w14:paraId="44D16A14" w14:textId="77777777" w:rsidR="00694653" w:rsidRPr="00694653" w:rsidRDefault="00694653" w:rsidP="00694653">
      <w:pPr>
        <w:pStyle w:val="Default"/>
        <w:shd w:val="clear" w:color="auto" w:fill="FFFFFF" w:themeFill="background1"/>
        <w:rPr>
          <w:rFonts w:asciiTheme="minorHAnsi" w:hAnsiTheme="minorHAnsi" w:cstheme="minorHAnsi"/>
          <w:color w:val="auto"/>
          <w:szCs w:val="26"/>
        </w:rPr>
      </w:pPr>
      <w:r w:rsidRPr="00694653">
        <w:rPr>
          <w:rFonts w:asciiTheme="minorHAnsi" w:hAnsiTheme="minorHAnsi" w:cstheme="minorHAnsi"/>
          <w:color w:val="auto"/>
          <w:szCs w:val="26"/>
          <w:shd w:val="clear" w:color="auto" w:fill="F5FAFF"/>
        </w:rPr>
        <w:t>Yours sincerely,</w:t>
      </w:r>
      <w:r w:rsidRPr="00694653">
        <w:rPr>
          <w:rFonts w:asciiTheme="minorHAnsi" w:hAnsiTheme="minorHAnsi" w:cstheme="minorHAnsi"/>
          <w:color w:val="auto"/>
          <w:szCs w:val="26"/>
        </w:rPr>
        <w:br/>
      </w:r>
    </w:p>
    <w:p w14:paraId="30DF5530" w14:textId="77777777" w:rsidR="00694653" w:rsidRPr="00694653" w:rsidRDefault="00694653" w:rsidP="00694653">
      <w:pPr>
        <w:pStyle w:val="BodyText3"/>
        <w:spacing w:line="360" w:lineRule="auto"/>
        <w:rPr>
          <w:rFonts w:asciiTheme="minorHAnsi" w:hAnsiTheme="minorHAnsi" w:cstheme="minorHAnsi"/>
          <w:b/>
          <w:sz w:val="14"/>
          <w:szCs w:val="26"/>
        </w:rPr>
      </w:pPr>
    </w:p>
    <w:p w14:paraId="02D3D6B4" w14:textId="77777777" w:rsidR="00694653" w:rsidRPr="00694653" w:rsidRDefault="00694653" w:rsidP="00694653">
      <w:pPr>
        <w:pStyle w:val="BodyText3"/>
        <w:spacing w:line="360" w:lineRule="auto"/>
        <w:rPr>
          <w:rFonts w:asciiTheme="minorHAnsi" w:hAnsiTheme="minorHAnsi" w:cstheme="minorHAnsi"/>
          <w:b/>
          <w:sz w:val="24"/>
          <w:szCs w:val="26"/>
        </w:rPr>
      </w:pPr>
      <w:r w:rsidRPr="00694653">
        <w:rPr>
          <w:rFonts w:asciiTheme="minorHAnsi" w:hAnsiTheme="minorHAnsi" w:cstheme="minorHAnsi"/>
          <w:b/>
          <w:sz w:val="24"/>
          <w:szCs w:val="26"/>
        </w:rPr>
        <w:t>(MD. ABDUL RAZZAK CHOWDHURY)</w:t>
      </w:r>
    </w:p>
    <w:p w14:paraId="13E056B7" w14:textId="77777777" w:rsidR="00694653" w:rsidRPr="00694653" w:rsidRDefault="00694653" w:rsidP="00694653">
      <w:pPr>
        <w:pStyle w:val="BodyText3"/>
        <w:jc w:val="center"/>
        <w:rPr>
          <w:rFonts w:asciiTheme="minorHAnsi" w:hAnsiTheme="minorHAnsi" w:cstheme="minorHAnsi"/>
          <w:b/>
          <w:bCs/>
          <w:sz w:val="4"/>
          <w:szCs w:val="14"/>
        </w:rPr>
      </w:pPr>
    </w:p>
    <w:p w14:paraId="16DB816B" w14:textId="77777777" w:rsidR="007A7367" w:rsidRPr="00694653" w:rsidRDefault="007A7367" w:rsidP="00694653">
      <w:pPr>
        <w:pStyle w:val="BodyText3"/>
        <w:jc w:val="center"/>
        <w:rPr>
          <w:rFonts w:asciiTheme="minorHAnsi" w:hAnsiTheme="minorHAnsi" w:cstheme="minorHAnsi"/>
          <w:b/>
          <w:bCs/>
          <w:sz w:val="4"/>
          <w:szCs w:val="14"/>
        </w:rPr>
      </w:pPr>
    </w:p>
    <w:sectPr w:rsidR="007A7367" w:rsidRPr="00694653" w:rsidSect="00D50E28">
      <w:pgSz w:w="11808" w:h="16128" w:code="1"/>
      <w:pgMar w:top="2448" w:right="72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DA23CB" w14:textId="77777777" w:rsidR="00825568" w:rsidRDefault="00825568" w:rsidP="00DD1008">
      <w:r>
        <w:separator/>
      </w:r>
    </w:p>
  </w:endnote>
  <w:endnote w:type="continuationSeparator" w:id="0">
    <w:p w14:paraId="47DD1331" w14:textId="77777777" w:rsidR="00825568" w:rsidRDefault="00825568" w:rsidP="00DD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4639C9" w14:textId="77777777" w:rsidR="00825568" w:rsidRDefault="00825568" w:rsidP="00DD1008">
      <w:r>
        <w:separator/>
      </w:r>
    </w:p>
  </w:footnote>
  <w:footnote w:type="continuationSeparator" w:id="0">
    <w:p w14:paraId="68A32221" w14:textId="77777777" w:rsidR="00825568" w:rsidRDefault="00825568" w:rsidP="00DD1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D19EA"/>
    <w:multiLevelType w:val="multilevel"/>
    <w:tmpl w:val="933C0B5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5BA638E"/>
    <w:multiLevelType w:val="multilevel"/>
    <w:tmpl w:val="0A92C52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E434A07"/>
    <w:multiLevelType w:val="multilevel"/>
    <w:tmpl w:val="6DFA93D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E64361B"/>
    <w:multiLevelType w:val="hybridMultilevel"/>
    <w:tmpl w:val="799E1A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EB3"/>
    <w:multiLevelType w:val="hybridMultilevel"/>
    <w:tmpl w:val="97BED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547F1"/>
    <w:multiLevelType w:val="multilevel"/>
    <w:tmpl w:val="64D48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73833"/>
    <w:multiLevelType w:val="hybridMultilevel"/>
    <w:tmpl w:val="1E54F4E6"/>
    <w:lvl w:ilvl="0" w:tplc="1CAAFC8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308B7B63"/>
    <w:multiLevelType w:val="hybridMultilevel"/>
    <w:tmpl w:val="DAF2F1B4"/>
    <w:lvl w:ilvl="0" w:tplc="99E8030A">
      <w:start w:val="5"/>
      <w:numFmt w:val="bullet"/>
      <w:lvlText w:val=""/>
      <w:lvlJc w:val="left"/>
      <w:pPr>
        <w:ind w:left="144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3923C6"/>
    <w:multiLevelType w:val="hybridMultilevel"/>
    <w:tmpl w:val="4D38E558"/>
    <w:lvl w:ilvl="0" w:tplc="EDD6B99C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413EC"/>
    <w:multiLevelType w:val="hybridMultilevel"/>
    <w:tmpl w:val="0172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9054B"/>
    <w:multiLevelType w:val="hybridMultilevel"/>
    <w:tmpl w:val="96E20B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0F4A10"/>
    <w:multiLevelType w:val="hybridMultilevel"/>
    <w:tmpl w:val="F690998E"/>
    <w:lvl w:ilvl="0" w:tplc="B3D8E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442418"/>
    <w:multiLevelType w:val="hybridMultilevel"/>
    <w:tmpl w:val="60B2E01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205EE"/>
    <w:multiLevelType w:val="hybridMultilevel"/>
    <w:tmpl w:val="D8F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6317"/>
    <w:multiLevelType w:val="hybridMultilevel"/>
    <w:tmpl w:val="C624F4DC"/>
    <w:lvl w:ilvl="0" w:tplc="C5C48D7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B82097"/>
    <w:multiLevelType w:val="hybridMultilevel"/>
    <w:tmpl w:val="A72A6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D5415"/>
    <w:multiLevelType w:val="hybridMultilevel"/>
    <w:tmpl w:val="129A1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54F7A"/>
    <w:multiLevelType w:val="hybridMultilevel"/>
    <w:tmpl w:val="4E8A769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E2EB6"/>
    <w:multiLevelType w:val="hybridMultilevel"/>
    <w:tmpl w:val="6498A086"/>
    <w:lvl w:ilvl="0" w:tplc="1CAAFC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E866C1"/>
    <w:multiLevelType w:val="hybridMultilevel"/>
    <w:tmpl w:val="8F60F51A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54507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4126808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5682032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9920916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226422">
    <w:abstractNumId w:val="2"/>
  </w:num>
  <w:num w:numId="6" w16cid:durableId="972909118">
    <w:abstractNumId w:val="0"/>
  </w:num>
  <w:num w:numId="7" w16cid:durableId="1075013731">
    <w:abstractNumId w:val="18"/>
  </w:num>
  <w:num w:numId="8" w16cid:durableId="400174177">
    <w:abstractNumId w:val="4"/>
  </w:num>
  <w:num w:numId="9" w16cid:durableId="52772799">
    <w:abstractNumId w:val="13"/>
  </w:num>
  <w:num w:numId="10" w16cid:durableId="2041197003">
    <w:abstractNumId w:val="9"/>
  </w:num>
  <w:num w:numId="11" w16cid:durableId="10306921">
    <w:abstractNumId w:val="16"/>
  </w:num>
  <w:num w:numId="12" w16cid:durableId="1992904753">
    <w:abstractNumId w:val="6"/>
  </w:num>
  <w:num w:numId="13" w16cid:durableId="915435953">
    <w:abstractNumId w:val="17"/>
  </w:num>
  <w:num w:numId="14" w16cid:durableId="1073116691">
    <w:abstractNumId w:val="12"/>
  </w:num>
  <w:num w:numId="15" w16cid:durableId="1019117271">
    <w:abstractNumId w:val="10"/>
  </w:num>
  <w:num w:numId="16" w16cid:durableId="1808813342">
    <w:abstractNumId w:val="1"/>
  </w:num>
  <w:num w:numId="17" w16cid:durableId="546723022">
    <w:abstractNumId w:val="7"/>
  </w:num>
  <w:num w:numId="18" w16cid:durableId="1178738091">
    <w:abstractNumId w:val="8"/>
  </w:num>
  <w:num w:numId="19" w16cid:durableId="499854737">
    <w:abstractNumId w:val="3"/>
  </w:num>
  <w:num w:numId="20" w16cid:durableId="751396297">
    <w:abstractNumId w:val="5"/>
  </w:num>
  <w:num w:numId="21" w16cid:durableId="1441145076">
    <w:abstractNumId w:val="14"/>
  </w:num>
  <w:num w:numId="22" w16cid:durableId="226494992">
    <w:abstractNumId w:val="15"/>
  </w:num>
  <w:num w:numId="23" w16cid:durableId="1831097252">
    <w:abstractNumId w:val="11"/>
  </w:num>
  <w:num w:numId="24" w16cid:durableId="160688582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MjQ1MrI0MzQ2NjZU0lEKTi0uzszPAykwMq8FADQeBg0tAAAA"/>
  </w:docVars>
  <w:rsids>
    <w:rsidRoot w:val="008528E7"/>
    <w:rsid w:val="000011C1"/>
    <w:rsid w:val="00007581"/>
    <w:rsid w:val="000120B4"/>
    <w:rsid w:val="000125FE"/>
    <w:rsid w:val="0001365C"/>
    <w:rsid w:val="00016496"/>
    <w:rsid w:val="00016AFE"/>
    <w:rsid w:val="00020EA8"/>
    <w:rsid w:val="00026D70"/>
    <w:rsid w:val="00037F18"/>
    <w:rsid w:val="00042130"/>
    <w:rsid w:val="00046B16"/>
    <w:rsid w:val="00052CF2"/>
    <w:rsid w:val="0006048B"/>
    <w:rsid w:val="0006160F"/>
    <w:rsid w:val="00061A83"/>
    <w:rsid w:val="000650AB"/>
    <w:rsid w:val="0006578D"/>
    <w:rsid w:val="00070BC5"/>
    <w:rsid w:val="000733FD"/>
    <w:rsid w:val="00075EFF"/>
    <w:rsid w:val="000804A0"/>
    <w:rsid w:val="00081B33"/>
    <w:rsid w:val="00082D34"/>
    <w:rsid w:val="0009293D"/>
    <w:rsid w:val="000974F0"/>
    <w:rsid w:val="000A48AA"/>
    <w:rsid w:val="000B4143"/>
    <w:rsid w:val="000B5B8F"/>
    <w:rsid w:val="000C707F"/>
    <w:rsid w:val="001015D3"/>
    <w:rsid w:val="00104074"/>
    <w:rsid w:val="00112F66"/>
    <w:rsid w:val="0012060D"/>
    <w:rsid w:val="00120637"/>
    <w:rsid w:val="00132E0C"/>
    <w:rsid w:val="00134925"/>
    <w:rsid w:val="0013779F"/>
    <w:rsid w:val="00142802"/>
    <w:rsid w:val="00144D07"/>
    <w:rsid w:val="001529B2"/>
    <w:rsid w:val="0016719C"/>
    <w:rsid w:val="001671B1"/>
    <w:rsid w:val="00170784"/>
    <w:rsid w:val="00171BDC"/>
    <w:rsid w:val="00182E17"/>
    <w:rsid w:val="0019148E"/>
    <w:rsid w:val="001979DB"/>
    <w:rsid w:val="001A0400"/>
    <w:rsid w:val="001A41AF"/>
    <w:rsid w:val="001B304E"/>
    <w:rsid w:val="001B6598"/>
    <w:rsid w:val="001D1042"/>
    <w:rsid w:val="001D62AF"/>
    <w:rsid w:val="001E0430"/>
    <w:rsid w:val="001F724C"/>
    <w:rsid w:val="00211C1D"/>
    <w:rsid w:val="00217D79"/>
    <w:rsid w:val="0022218B"/>
    <w:rsid w:val="00225E64"/>
    <w:rsid w:val="0022688B"/>
    <w:rsid w:val="0022762D"/>
    <w:rsid w:val="00232546"/>
    <w:rsid w:val="00235777"/>
    <w:rsid w:val="002454FA"/>
    <w:rsid w:val="00245D8E"/>
    <w:rsid w:val="00251EE9"/>
    <w:rsid w:val="002528B2"/>
    <w:rsid w:val="00254E48"/>
    <w:rsid w:val="00257D15"/>
    <w:rsid w:val="00262BF3"/>
    <w:rsid w:val="00271B21"/>
    <w:rsid w:val="00275E15"/>
    <w:rsid w:val="002820D5"/>
    <w:rsid w:val="002902D9"/>
    <w:rsid w:val="00290E07"/>
    <w:rsid w:val="0029195F"/>
    <w:rsid w:val="00293429"/>
    <w:rsid w:val="002A48DB"/>
    <w:rsid w:val="002B270D"/>
    <w:rsid w:val="002B2C11"/>
    <w:rsid w:val="002B3139"/>
    <w:rsid w:val="002B570C"/>
    <w:rsid w:val="002E0FA3"/>
    <w:rsid w:val="002E643D"/>
    <w:rsid w:val="002E6A2C"/>
    <w:rsid w:val="00307828"/>
    <w:rsid w:val="00324DA3"/>
    <w:rsid w:val="00325C26"/>
    <w:rsid w:val="0034795E"/>
    <w:rsid w:val="0035431E"/>
    <w:rsid w:val="00354C33"/>
    <w:rsid w:val="00366DCF"/>
    <w:rsid w:val="00367389"/>
    <w:rsid w:val="00375777"/>
    <w:rsid w:val="003827BF"/>
    <w:rsid w:val="00383F14"/>
    <w:rsid w:val="00384569"/>
    <w:rsid w:val="0039214D"/>
    <w:rsid w:val="003A183B"/>
    <w:rsid w:val="003A4D41"/>
    <w:rsid w:val="003C2CA3"/>
    <w:rsid w:val="003E4771"/>
    <w:rsid w:val="004021A4"/>
    <w:rsid w:val="00404041"/>
    <w:rsid w:val="0041011A"/>
    <w:rsid w:val="0041155A"/>
    <w:rsid w:val="00416985"/>
    <w:rsid w:val="00422478"/>
    <w:rsid w:val="00422F8E"/>
    <w:rsid w:val="00430299"/>
    <w:rsid w:val="00435468"/>
    <w:rsid w:val="00471A73"/>
    <w:rsid w:val="00473DA2"/>
    <w:rsid w:val="004862A4"/>
    <w:rsid w:val="00486D1F"/>
    <w:rsid w:val="00493B58"/>
    <w:rsid w:val="004A37FB"/>
    <w:rsid w:val="004B3459"/>
    <w:rsid w:val="004C2505"/>
    <w:rsid w:val="004D313B"/>
    <w:rsid w:val="004E2218"/>
    <w:rsid w:val="004E72E7"/>
    <w:rsid w:val="004F4B72"/>
    <w:rsid w:val="004F687C"/>
    <w:rsid w:val="004F7BAC"/>
    <w:rsid w:val="00502711"/>
    <w:rsid w:val="0050479F"/>
    <w:rsid w:val="0050729D"/>
    <w:rsid w:val="00507608"/>
    <w:rsid w:val="0050761F"/>
    <w:rsid w:val="00507715"/>
    <w:rsid w:val="00512177"/>
    <w:rsid w:val="00512CDA"/>
    <w:rsid w:val="00513473"/>
    <w:rsid w:val="00517C0D"/>
    <w:rsid w:val="00520CBB"/>
    <w:rsid w:val="005215BA"/>
    <w:rsid w:val="0053246E"/>
    <w:rsid w:val="005410DB"/>
    <w:rsid w:val="0054195A"/>
    <w:rsid w:val="00546422"/>
    <w:rsid w:val="00552217"/>
    <w:rsid w:val="00553F9B"/>
    <w:rsid w:val="00556372"/>
    <w:rsid w:val="005565F2"/>
    <w:rsid w:val="00570616"/>
    <w:rsid w:val="0058227C"/>
    <w:rsid w:val="00586291"/>
    <w:rsid w:val="00590C86"/>
    <w:rsid w:val="005B10A8"/>
    <w:rsid w:val="005C24A5"/>
    <w:rsid w:val="005C3DDF"/>
    <w:rsid w:val="005D28DD"/>
    <w:rsid w:val="005D4814"/>
    <w:rsid w:val="005D63C6"/>
    <w:rsid w:val="005E0425"/>
    <w:rsid w:val="005E076A"/>
    <w:rsid w:val="005F0953"/>
    <w:rsid w:val="00604EC0"/>
    <w:rsid w:val="006061CB"/>
    <w:rsid w:val="00607BE2"/>
    <w:rsid w:val="00611586"/>
    <w:rsid w:val="00616C21"/>
    <w:rsid w:val="006212F6"/>
    <w:rsid w:val="006301F9"/>
    <w:rsid w:val="006340BD"/>
    <w:rsid w:val="00636DB1"/>
    <w:rsid w:val="0064200A"/>
    <w:rsid w:val="00643EC0"/>
    <w:rsid w:val="0065200D"/>
    <w:rsid w:val="00660C14"/>
    <w:rsid w:val="00662414"/>
    <w:rsid w:val="00664CB7"/>
    <w:rsid w:val="00680470"/>
    <w:rsid w:val="00683A89"/>
    <w:rsid w:val="00694653"/>
    <w:rsid w:val="006A3563"/>
    <w:rsid w:val="006C3629"/>
    <w:rsid w:val="006C5E0F"/>
    <w:rsid w:val="006C66BA"/>
    <w:rsid w:val="006D0543"/>
    <w:rsid w:val="006E214C"/>
    <w:rsid w:val="006E49EC"/>
    <w:rsid w:val="00727617"/>
    <w:rsid w:val="00731345"/>
    <w:rsid w:val="0073593B"/>
    <w:rsid w:val="00736CFE"/>
    <w:rsid w:val="0074320D"/>
    <w:rsid w:val="0074653C"/>
    <w:rsid w:val="007474DB"/>
    <w:rsid w:val="00750FF6"/>
    <w:rsid w:val="00756A86"/>
    <w:rsid w:val="00781776"/>
    <w:rsid w:val="0078326D"/>
    <w:rsid w:val="00786768"/>
    <w:rsid w:val="00795E13"/>
    <w:rsid w:val="007A7367"/>
    <w:rsid w:val="007C0D75"/>
    <w:rsid w:val="007E07D1"/>
    <w:rsid w:val="007E4EE1"/>
    <w:rsid w:val="007F4183"/>
    <w:rsid w:val="00800B7C"/>
    <w:rsid w:val="0080104B"/>
    <w:rsid w:val="00806382"/>
    <w:rsid w:val="00807C83"/>
    <w:rsid w:val="008173ED"/>
    <w:rsid w:val="00825568"/>
    <w:rsid w:val="008347C2"/>
    <w:rsid w:val="00837228"/>
    <w:rsid w:val="008434E3"/>
    <w:rsid w:val="0084527A"/>
    <w:rsid w:val="008528E7"/>
    <w:rsid w:val="008563AC"/>
    <w:rsid w:val="0085693D"/>
    <w:rsid w:val="00857842"/>
    <w:rsid w:val="008653B8"/>
    <w:rsid w:val="0086591A"/>
    <w:rsid w:val="00865DF9"/>
    <w:rsid w:val="00874F8F"/>
    <w:rsid w:val="0087633A"/>
    <w:rsid w:val="00877A86"/>
    <w:rsid w:val="0089297E"/>
    <w:rsid w:val="00893D77"/>
    <w:rsid w:val="008948F4"/>
    <w:rsid w:val="008A066D"/>
    <w:rsid w:val="008A287E"/>
    <w:rsid w:val="008A7008"/>
    <w:rsid w:val="008C011E"/>
    <w:rsid w:val="008E78C4"/>
    <w:rsid w:val="008F3B88"/>
    <w:rsid w:val="00901B5F"/>
    <w:rsid w:val="009029BA"/>
    <w:rsid w:val="00905A0E"/>
    <w:rsid w:val="00917449"/>
    <w:rsid w:val="00920AD3"/>
    <w:rsid w:val="00931F96"/>
    <w:rsid w:val="00933690"/>
    <w:rsid w:val="00942F78"/>
    <w:rsid w:val="00963A66"/>
    <w:rsid w:val="00976378"/>
    <w:rsid w:val="00976667"/>
    <w:rsid w:val="00984D31"/>
    <w:rsid w:val="00987CC9"/>
    <w:rsid w:val="00993B0B"/>
    <w:rsid w:val="00997E6D"/>
    <w:rsid w:val="009A7DAF"/>
    <w:rsid w:val="009B0494"/>
    <w:rsid w:val="009B3DAA"/>
    <w:rsid w:val="009B3FD2"/>
    <w:rsid w:val="009C1438"/>
    <w:rsid w:val="009C7964"/>
    <w:rsid w:val="009C7C14"/>
    <w:rsid w:val="009E249D"/>
    <w:rsid w:val="009E4882"/>
    <w:rsid w:val="009E5AEE"/>
    <w:rsid w:val="009E6336"/>
    <w:rsid w:val="009E6F52"/>
    <w:rsid w:val="009F1E6A"/>
    <w:rsid w:val="009F746D"/>
    <w:rsid w:val="00A11321"/>
    <w:rsid w:val="00A12759"/>
    <w:rsid w:val="00A216DF"/>
    <w:rsid w:val="00A2377C"/>
    <w:rsid w:val="00A24FD9"/>
    <w:rsid w:val="00A263CB"/>
    <w:rsid w:val="00A27C05"/>
    <w:rsid w:val="00A3321E"/>
    <w:rsid w:val="00A37CCA"/>
    <w:rsid w:val="00A4673B"/>
    <w:rsid w:val="00A50F70"/>
    <w:rsid w:val="00A536FD"/>
    <w:rsid w:val="00A53A4D"/>
    <w:rsid w:val="00A631D2"/>
    <w:rsid w:val="00A64D9D"/>
    <w:rsid w:val="00A67223"/>
    <w:rsid w:val="00A72CFE"/>
    <w:rsid w:val="00A80D76"/>
    <w:rsid w:val="00A8112B"/>
    <w:rsid w:val="00A85F25"/>
    <w:rsid w:val="00A97E1B"/>
    <w:rsid w:val="00AD37E6"/>
    <w:rsid w:val="00AD6A06"/>
    <w:rsid w:val="00AE5A7C"/>
    <w:rsid w:val="00AE7845"/>
    <w:rsid w:val="00B01AFD"/>
    <w:rsid w:val="00B04C63"/>
    <w:rsid w:val="00B05554"/>
    <w:rsid w:val="00B07487"/>
    <w:rsid w:val="00B10678"/>
    <w:rsid w:val="00B12340"/>
    <w:rsid w:val="00B257F0"/>
    <w:rsid w:val="00B260C9"/>
    <w:rsid w:val="00B2779C"/>
    <w:rsid w:val="00B44A56"/>
    <w:rsid w:val="00B44FA6"/>
    <w:rsid w:val="00B50498"/>
    <w:rsid w:val="00B5680F"/>
    <w:rsid w:val="00B60499"/>
    <w:rsid w:val="00B65043"/>
    <w:rsid w:val="00B673A1"/>
    <w:rsid w:val="00B85DC1"/>
    <w:rsid w:val="00B87E3B"/>
    <w:rsid w:val="00BA213A"/>
    <w:rsid w:val="00BB55B1"/>
    <w:rsid w:val="00BD7FBD"/>
    <w:rsid w:val="00BE13A6"/>
    <w:rsid w:val="00BE220E"/>
    <w:rsid w:val="00BE23DF"/>
    <w:rsid w:val="00BE4563"/>
    <w:rsid w:val="00BF0DE1"/>
    <w:rsid w:val="00BF32DE"/>
    <w:rsid w:val="00BF7DB9"/>
    <w:rsid w:val="00C02B8B"/>
    <w:rsid w:val="00C059C2"/>
    <w:rsid w:val="00C1486D"/>
    <w:rsid w:val="00C17464"/>
    <w:rsid w:val="00C2512F"/>
    <w:rsid w:val="00C313CE"/>
    <w:rsid w:val="00C32FCC"/>
    <w:rsid w:val="00C357AA"/>
    <w:rsid w:val="00C41104"/>
    <w:rsid w:val="00C43C9A"/>
    <w:rsid w:val="00C45837"/>
    <w:rsid w:val="00C516BB"/>
    <w:rsid w:val="00C51B41"/>
    <w:rsid w:val="00C52474"/>
    <w:rsid w:val="00C63529"/>
    <w:rsid w:val="00C646A7"/>
    <w:rsid w:val="00C876AE"/>
    <w:rsid w:val="00C876D3"/>
    <w:rsid w:val="00C91238"/>
    <w:rsid w:val="00C91C9B"/>
    <w:rsid w:val="00C925B3"/>
    <w:rsid w:val="00CB2AE5"/>
    <w:rsid w:val="00CC0A71"/>
    <w:rsid w:val="00CC0ADC"/>
    <w:rsid w:val="00CC7C44"/>
    <w:rsid w:val="00CE1FEE"/>
    <w:rsid w:val="00CE6243"/>
    <w:rsid w:val="00CE6592"/>
    <w:rsid w:val="00CE667C"/>
    <w:rsid w:val="00CF4DCD"/>
    <w:rsid w:val="00D16481"/>
    <w:rsid w:val="00D225C4"/>
    <w:rsid w:val="00D24C7D"/>
    <w:rsid w:val="00D271D8"/>
    <w:rsid w:val="00D46E43"/>
    <w:rsid w:val="00D50E28"/>
    <w:rsid w:val="00D624D1"/>
    <w:rsid w:val="00D6502F"/>
    <w:rsid w:val="00D65FCB"/>
    <w:rsid w:val="00D732D3"/>
    <w:rsid w:val="00D75988"/>
    <w:rsid w:val="00D77CD4"/>
    <w:rsid w:val="00D838D6"/>
    <w:rsid w:val="00D905EC"/>
    <w:rsid w:val="00DB138E"/>
    <w:rsid w:val="00DB48E4"/>
    <w:rsid w:val="00DC151A"/>
    <w:rsid w:val="00DC28A1"/>
    <w:rsid w:val="00DC4808"/>
    <w:rsid w:val="00DC7C33"/>
    <w:rsid w:val="00DD1008"/>
    <w:rsid w:val="00DD5BEB"/>
    <w:rsid w:val="00DD5FEF"/>
    <w:rsid w:val="00DE1A28"/>
    <w:rsid w:val="00DF4737"/>
    <w:rsid w:val="00E0601B"/>
    <w:rsid w:val="00E131E0"/>
    <w:rsid w:val="00E141B3"/>
    <w:rsid w:val="00E15019"/>
    <w:rsid w:val="00E157EF"/>
    <w:rsid w:val="00E2504A"/>
    <w:rsid w:val="00E52653"/>
    <w:rsid w:val="00E60155"/>
    <w:rsid w:val="00E64335"/>
    <w:rsid w:val="00E725CC"/>
    <w:rsid w:val="00E84CC2"/>
    <w:rsid w:val="00E85ACD"/>
    <w:rsid w:val="00EA5CA8"/>
    <w:rsid w:val="00EA67BF"/>
    <w:rsid w:val="00EB131F"/>
    <w:rsid w:val="00EC461B"/>
    <w:rsid w:val="00ED184A"/>
    <w:rsid w:val="00ED4D26"/>
    <w:rsid w:val="00EE0EE3"/>
    <w:rsid w:val="00EF0C87"/>
    <w:rsid w:val="00EF1285"/>
    <w:rsid w:val="00EF1F9C"/>
    <w:rsid w:val="00EF2B78"/>
    <w:rsid w:val="00EF5091"/>
    <w:rsid w:val="00EF5C57"/>
    <w:rsid w:val="00F11973"/>
    <w:rsid w:val="00F14A85"/>
    <w:rsid w:val="00F22198"/>
    <w:rsid w:val="00F23FE7"/>
    <w:rsid w:val="00F26DC9"/>
    <w:rsid w:val="00F40949"/>
    <w:rsid w:val="00F42CD7"/>
    <w:rsid w:val="00F5628A"/>
    <w:rsid w:val="00F57B5C"/>
    <w:rsid w:val="00F61751"/>
    <w:rsid w:val="00F7417E"/>
    <w:rsid w:val="00F74FC6"/>
    <w:rsid w:val="00F80E46"/>
    <w:rsid w:val="00F964AC"/>
    <w:rsid w:val="00FA324E"/>
    <w:rsid w:val="00FB3109"/>
    <w:rsid w:val="00FC7F26"/>
    <w:rsid w:val="00FD2E8B"/>
    <w:rsid w:val="00FE0005"/>
    <w:rsid w:val="00FE43E3"/>
    <w:rsid w:val="00FE76D7"/>
    <w:rsid w:val="00FF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C50561"/>
  <w15:docId w15:val="{EE2EE479-A6AC-4F36-8A7E-536A9E0AC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8E7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27C05"/>
    <w:pPr>
      <w:keepNext/>
      <w:ind w:right="-1"/>
      <w:outlineLvl w:val="1"/>
    </w:pPr>
    <w:rPr>
      <w:rFonts w:ascii="Times New Roman" w:eastAsia="Times New Roman" w:hAnsi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27C05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13779F"/>
    <w:pPr>
      <w:spacing w:after="200" w:line="276" w:lineRule="auto"/>
      <w:ind w:left="720"/>
      <w:contextualSpacing/>
    </w:pPr>
    <w:rPr>
      <w:lang w:val="en-GB"/>
    </w:rPr>
  </w:style>
  <w:style w:type="paragraph" w:styleId="Title">
    <w:name w:val="Title"/>
    <w:basedOn w:val="Normal"/>
    <w:link w:val="TitleChar"/>
    <w:qFormat/>
    <w:rsid w:val="002E0FA3"/>
    <w:pPr>
      <w:jc w:val="center"/>
    </w:pPr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character" w:customStyle="1" w:styleId="TitleChar">
    <w:name w:val="Title Char"/>
    <w:link w:val="Title"/>
    <w:rsid w:val="002E0FA3"/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paragraph" w:styleId="BodyText">
    <w:name w:val="Body Text"/>
    <w:basedOn w:val="Normal"/>
    <w:link w:val="BodyTextChar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character" w:customStyle="1" w:styleId="BodyTextChar">
    <w:name w:val="Body Text Char"/>
    <w:link w:val="BodyText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customStyle="1" w:styleId="Default">
    <w:name w:val="Default"/>
    <w:rsid w:val="002E0FA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D10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D10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10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1008"/>
    <w:rPr>
      <w:sz w:val="22"/>
      <w:szCs w:val="22"/>
    </w:rPr>
  </w:style>
  <w:style w:type="character" w:styleId="Hyperlink">
    <w:name w:val="Hyperlink"/>
    <w:uiPriority w:val="99"/>
    <w:unhideWhenUsed/>
    <w:rsid w:val="00FE76D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6D7"/>
  </w:style>
  <w:style w:type="character" w:customStyle="1" w:styleId="text-red">
    <w:name w:val="text-red"/>
    <w:basedOn w:val="DefaultParagraphFont"/>
    <w:rsid w:val="00FE76D7"/>
  </w:style>
  <w:style w:type="paragraph" w:styleId="BodyText3">
    <w:name w:val="Body Text 3"/>
    <w:basedOn w:val="Normal"/>
    <w:link w:val="BodyText3Char"/>
    <w:uiPriority w:val="99"/>
    <w:unhideWhenUsed/>
    <w:rsid w:val="0040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404041"/>
    <w:rPr>
      <w:sz w:val="16"/>
      <w:szCs w:val="16"/>
    </w:rPr>
  </w:style>
  <w:style w:type="paragraph" w:styleId="NoSpacing">
    <w:name w:val="No Spacing"/>
    <w:uiPriority w:val="1"/>
    <w:qFormat/>
    <w:rsid w:val="00354C33"/>
    <w:rPr>
      <w:sz w:val="22"/>
      <w:szCs w:val="22"/>
    </w:rPr>
  </w:style>
  <w:style w:type="character" w:customStyle="1" w:styleId="tblmaintitle1">
    <w:name w:val="tblmaintitle1"/>
    <w:rsid w:val="00B05554"/>
    <w:rPr>
      <w:rFonts w:ascii="Tahoma" w:hAnsi="Tahoma" w:cs="Tahoma"/>
      <w:b/>
      <w:bCs/>
      <w:color w:val="FF0000"/>
      <w:sz w:val="16"/>
      <w:szCs w:val="16"/>
    </w:rPr>
  </w:style>
  <w:style w:type="paragraph" w:styleId="NormalWeb">
    <w:name w:val="Normal (Web)"/>
    <w:basedOn w:val="Normal"/>
    <w:uiPriority w:val="99"/>
    <w:unhideWhenUsed/>
    <w:rsid w:val="00217D7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7C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7C14"/>
    <w:rPr>
      <w:rFonts w:ascii="Tahoma" w:hAnsi="Tahoma" w:cs="Tahoma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56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4663F0-2D4D-4161-A528-C53D9CFC2C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India</Company>
  <LinksUpToDate>false</LinksUpToDate>
  <CharactersWithSpaces>816</CharactersWithSpaces>
  <SharedDoc>false</SharedDoc>
  <HLinks>
    <vt:vector size="18" baseType="variant">
      <vt:variant>
        <vt:i4>7667726</vt:i4>
      </vt:variant>
      <vt:variant>
        <vt:i4>3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  <vt:variant>
        <vt:i4>5898285</vt:i4>
      </vt:variant>
      <vt:variant>
        <vt:i4>0</vt:i4>
      </vt:variant>
      <vt:variant>
        <vt:i4>0</vt:i4>
      </vt:variant>
      <vt:variant>
        <vt:i4>5</vt:i4>
      </vt:variant>
      <vt:variant>
        <vt:lpwstr>mailto:ross@staff-india.com</vt:lpwstr>
      </vt:variant>
      <vt:variant>
        <vt:lpwstr/>
      </vt:variant>
      <vt:variant>
        <vt:i4>7667726</vt:i4>
      </vt:variant>
      <vt:variant>
        <vt:i4>0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</dc:creator>
  <cp:lastModifiedBy>Ross Ikbal</cp:lastModifiedBy>
  <cp:revision>127</cp:revision>
  <cp:lastPrinted>2025-06-17T13:21:00Z</cp:lastPrinted>
  <dcterms:created xsi:type="dcterms:W3CDTF">2015-11-30T13:02:00Z</dcterms:created>
  <dcterms:modified xsi:type="dcterms:W3CDTF">2025-07-31T14:47:00Z</dcterms:modified>
</cp:coreProperties>
</file>